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32D0D" w14:textId="33E1E7E8" w:rsidR="00F93B99" w:rsidRDefault="00F93B99" w:rsidP="006571D7">
      <w:pPr>
        <w:jc w:val="center"/>
        <w:rPr>
          <w:rFonts w:ascii="Times New Roman" w:hAnsi="Times New Roman"/>
          <w:sz w:val="24"/>
          <w:szCs w:val="24"/>
        </w:rPr>
      </w:pPr>
      <w:r w:rsidRPr="00F93B99">
        <w:rPr>
          <w:rFonts w:ascii="Times New Roman" w:hAnsi="Times New Roman"/>
          <w:sz w:val="24"/>
          <w:szCs w:val="24"/>
        </w:rPr>
        <w:t xml:space="preserve">Referral for </w:t>
      </w:r>
      <w:r w:rsidR="004B7635">
        <w:rPr>
          <w:rFonts w:ascii="Times New Roman" w:hAnsi="Times New Roman"/>
          <w:sz w:val="24"/>
          <w:szCs w:val="24"/>
        </w:rPr>
        <w:t>Domestic Violence Services</w:t>
      </w:r>
    </w:p>
    <w:p w14:paraId="7C8A8273" w14:textId="13B9DD05" w:rsidR="0063587D" w:rsidRDefault="0063587D" w:rsidP="006571D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 of Referral: ________________</w:t>
      </w:r>
    </w:p>
    <w:p w14:paraId="60A42E54" w14:textId="5EDC7AC6" w:rsidR="00F93B99" w:rsidRDefault="0063587D" w:rsidP="004B763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5861C79" wp14:editId="08D4AA1E">
                <wp:simplePos x="0" y="0"/>
                <wp:positionH relativeFrom="margin">
                  <wp:posOffset>4911969</wp:posOffset>
                </wp:positionH>
                <wp:positionV relativeFrom="paragraph">
                  <wp:posOffset>250630</wp:posOffset>
                </wp:positionV>
                <wp:extent cx="1148862" cy="293077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8862" cy="2930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35F14C" w14:textId="2577EA3A" w:rsidR="0063587D" w:rsidRPr="0063587D" w:rsidRDefault="0063587D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63587D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Yes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63587D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861C79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386.75pt;margin-top:19.75pt;width:90.45pt;height:23.1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" filled="f" stroked="f" strokeweight=".5pt">
                <v:textbox>
                  <w:txbxContent>
                    <w:p w14:paraId="2E35F14C" w14:textId="2577EA3A" w:rsidR="0063587D" w:rsidRPr="0063587D" w:rsidRDefault="0063587D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63587D">
                        <w:rPr>
                          <w:rFonts w:ascii="Times New Roman" w:hAnsi="Times New Roman"/>
                          <w:sz w:val="24"/>
                          <w:szCs w:val="24"/>
                        </w:rPr>
                        <w:t>Yes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     </w:t>
                      </w:r>
                      <w:r w:rsidRPr="0063587D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No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71D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CEA28F" wp14:editId="783BCD0D">
                <wp:simplePos x="0" y="0"/>
                <wp:positionH relativeFrom="column">
                  <wp:posOffset>5281815</wp:posOffset>
                </wp:positionH>
                <wp:positionV relativeFrom="paragraph">
                  <wp:posOffset>47106</wp:posOffset>
                </wp:positionV>
                <wp:extent cx="90805" cy="90805"/>
                <wp:effectExtent l="11430" t="5715" r="12065" b="8255"/>
                <wp:wrapNone/>
                <wp:docPr id="1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C6DDE0" id="Rectangle 4" o:spid="_x0000_s1026" style="position:absolute;margin-left:415.9pt;margin-top:3.7pt;width:7.15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"/>
            </w:pict>
          </mc:Fallback>
        </mc:AlternateContent>
      </w:r>
      <w:r w:rsidR="006571D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3F502B" wp14:editId="77DEE6F0">
                <wp:simplePos x="0" y="0"/>
                <wp:positionH relativeFrom="column">
                  <wp:posOffset>3394075</wp:posOffset>
                </wp:positionH>
                <wp:positionV relativeFrom="paragraph">
                  <wp:posOffset>54668</wp:posOffset>
                </wp:positionV>
                <wp:extent cx="90805" cy="90805"/>
                <wp:effectExtent l="7620" t="5715" r="6350" b="8255"/>
                <wp:wrapNone/>
                <wp:docPr id="1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5B5162" id="Rectangle 5" o:spid="_x0000_s1026" style="position:absolute;margin-left:267.25pt;margin-top:4.3pt;width:7.15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"/>
            </w:pict>
          </mc:Fallback>
        </mc:AlternateContent>
      </w:r>
      <w:r w:rsidR="006571D7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B917B0" wp14:editId="2B12B49B">
                <wp:simplePos x="0" y="0"/>
                <wp:positionH relativeFrom="column">
                  <wp:posOffset>1762991</wp:posOffset>
                </wp:positionH>
                <wp:positionV relativeFrom="paragraph">
                  <wp:posOffset>47856</wp:posOffset>
                </wp:positionV>
                <wp:extent cx="90805" cy="90805"/>
                <wp:effectExtent l="9525" t="5715" r="13970" b="8255"/>
                <wp:wrapNone/>
                <wp:docPr id="1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7F1367" id="Rectangle 3" o:spid="_x0000_s1026" style="position:absolute;margin-left:138.8pt;margin-top:3.75pt;width:7.15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"/>
            </w:pict>
          </mc:Fallback>
        </mc:AlternateContent>
      </w:r>
      <w:r w:rsidR="004B7635">
        <w:rPr>
          <w:rFonts w:ascii="Times New Roman" w:hAnsi="Times New Roman"/>
          <w:sz w:val="24"/>
          <w:szCs w:val="24"/>
        </w:rPr>
        <w:t xml:space="preserve">          </w:t>
      </w:r>
      <w:r w:rsidR="006571D7">
        <w:rPr>
          <w:rFonts w:ascii="Times New Roman" w:hAnsi="Times New Roman"/>
          <w:sz w:val="24"/>
          <w:szCs w:val="24"/>
        </w:rPr>
        <w:t xml:space="preserve">            </w:t>
      </w:r>
      <w:r w:rsidR="004B7635">
        <w:rPr>
          <w:rFonts w:ascii="Times New Roman" w:hAnsi="Times New Roman"/>
          <w:sz w:val="24"/>
          <w:szCs w:val="24"/>
        </w:rPr>
        <w:t>DV Advocacy</w:t>
      </w:r>
      <w:r w:rsidR="00F93B99">
        <w:rPr>
          <w:rFonts w:ascii="Times New Roman" w:hAnsi="Times New Roman"/>
          <w:sz w:val="24"/>
          <w:szCs w:val="24"/>
        </w:rPr>
        <w:t xml:space="preserve">                </w:t>
      </w:r>
      <w:r w:rsidR="006571D7">
        <w:rPr>
          <w:rFonts w:ascii="Times New Roman" w:hAnsi="Times New Roman"/>
          <w:sz w:val="24"/>
          <w:szCs w:val="24"/>
        </w:rPr>
        <w:t xml:space="preserve"> </w:t>
      </w:r>
      <w:r w:rsidR="004B7635">
        <w:rPr>
          <w:rFonts w:ascii="Times New Roman" w:hAnsi="Times New Roman"/>
          <w:sz w:val="24"/>
          <w:szCs w:val="24"/>
        </w:rPr>
        <w:t>Safety Planning</w:t>
      </w:r>
      <w:r w:rsidR="00F93B99">
        <w:rPr>
          <w:rFonts w:ascii="Times New Roman" w:hAnsi="Times New Roman"/>
          <w:sz w:val="24"/>
          <w:szCs w:val="24"/>
        </w:rPr>
        <w:t xml:space="preserve">              </w:t>
      </w:r>
      <w:r w:rsidR="004B7635">
        <w:rPr>
          <w:rFonts w:ascii="Times New Roman" w:hAnsi="Times New Roman"/>
          <w:sz w:val="24"/>
          <w:szCs w:val="24"/>
        </w:rPr>
        <w:t>DV Survivor Housing</w:t>
      </w:r>
    </w:p>
    <w:p w14:paraId="321F3156" w14:textId="533A6CC4" w:rsidR="0063587D" w:rsidRPr="0063587D" w:rsidRDefault="0063587D" w:rsidP="0063587D">
      <w:pPr>
        <w:jc w:val="center"/>
        <w:rPr>
          <w:rFonts w:ascii="Times New Roman" w:hAnsi="Times New Roman"/>
          <w:b/>
          <w:bCs/>
          <w:i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36B7725" wp14:editId="05092555">
                <wp:simplePos x="0" y="0"/>
                <wp:positionH relativeFrom="column">
                  <wp:posOffset>5696585</wp:posOffset>
                </wp:positionH>
                <wp:positionV relativeFrom="paragraph">
                  <wp:posOffset>55098</wp:posOffset>
                </wp:positionV>
                <wp:extent cx="90805" cy="90805"/>
                <wp:effectExtent l="0" t="0" r="23495" b="23495"/>
                <wp:wrapNone/>
                <wp:docPr id="3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42ED6" id="Rectangle 4" o:spid="_x0000_s1026" style="position:absolute;margin-left:448.55pt;margin-top:4.35pt;width:7.15pt;height:7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72FC0F7" wp14:editId="1C212C52">
                <wp:simplePos x="0" y="0"/>
                <wp:positionH relativeFrom="column">
                  <wp:posOffset>5279390</wp:posOffset>
                </wp:positionH>
                <wp:positionV relativeFrom="paragraph">
                  <wp:posOffset>58567</wp:posOffset>
                </wp:positionV>
                <wp:extent cx="90805" cy="90805"/>
                <wp:effectExtent l="0" t="0" r="23495" b="23495"/>
                <wp:wrapNone/>
                <wp:docPr id="2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E1B100" id="Rectangle 4" o:spid="_x0000_s1026" style="position:absolute;margin-left:415.7pt;margin-top:4.6pt;width:7.15pt;height:7.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"/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>Is this a high-risk client that needs to be contacted immediately?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</w:t>
      </w:r>
    </w:p>
    <w:p w14:paraId="75C0EF49" w14:textId="0B041D56" w:rsidR="00AE3104" w:rsidRPr="00D673C3" w:rsidRDefault="003E1CB6" w:rsidP="00D1028E">
      <w:pPr>
        <w:jc w:val="center"/>
        <w:rPr>
          <w:rFonts w:ascii="Times New Roman" w:hAnsi="Times New Roman"/>
          <w:b/>
          <w:bCs/>
          <w:i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1AD4144" wp14:editId="50F5B1CA">
                <wp:simplePos x="0" y="0"/>
                <wp:positionH relativeFrom="margin">
                  <wp:posOffset>-501650</wp:posOffset>
                </wp:positionH>
                <wp:positionV relativeFrom="paragraph">
                  <wp:posOffset>325120</wp:posOffset>
                </wp:positionV>
                <wp:extent cx="6995160" cy="457200"/>
                <wp:effectExtent l="0" t="0" r="1524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8CCEB" w14:textId="650FA38C" w:rsidR="00D1028E" w:rsidRPr="00D1028E" w:rsidRDefault="00D1028E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1028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lease send all referrals via fax (508) 583-3775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or email it to </w:t>
                            </w:r>
                            <w:r w:rsidR="00BC179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heather.devit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@fcr-ma.org. Please put all scanned documents to the attention of the Domestic Violence Program</w:t>
                            </w:r>
                            <w:r w:rsidR="00BC179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Director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BC179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Heat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AD414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0;text-align:left;margin-left:-39.5pt;margin-top:25.6pt;width:550.8pt;height:36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">
                <v:textbox>
                  <w:txbxContent>
                    <w:p w14:paraId="7A88CCEB" w14:textId="650FA38C" w:rsidR="00D1028E" w:rsidRPr="00D1028E" w:rsidRDefault="00D1028E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D1028E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lease send all referrals via fax (508) 583-3775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or email it to </w:t>
                      </w:r>
                      <w:r w:rsidR="00BC179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heather.devit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@fcr-ma.org.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lease put all scanned documents to the attention of the Domestic Violence Program</w:t>
                      </w:r>
                      <w:r w:rsidR="00BC179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Director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, </w:t>
                      </w:r>
                      <w:r w:rsidR="00BC179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Heath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93B99" w:rsidRPr="007802EB">
        <w:rPr>
          <w:rFonts w:ascii="Times New Roman" w:hAnsi="Times New Roman"/>
          <w:b/>
          <w:bCs/>
          <w:sz w:val="24"/>
          <w:szCs w:val="24"/>
        </w:rPr>
        <w:t>*</w:t>
      </w:r>
      <w:r w:rsidR="006571D7">
        <w:rPr>
          <w:rFonts w:ascii="Times New Roman" w:hAnsi="Times New Roman"/>
          <w:b/>
          <w:bCs/>
          <w:i/>
          <w:sz w:val="24"/>
          <w:szCs w:val="24"/>
        </w:rPr>
        <w:t>Please note we can only contact clients with their permission</w:t>
      </w:r>
      <w:r w:rsidR="00DE4B22">
        <w:rPr>
          <w:rFonts w:ascii="Times New Roman" w:hAnsi="Times New Roman"/>
          <w:b/>
          <w:bCs/>
          <w:i/>
          <w:sz w:val="24"/>
          <w:szCs w:val="24"/>
        </w:rPr>
        <w:t xml:space="preserve"> and knowledge of our call</w:t>
      </w:r>
      <w:r w:rsidR="006571D7">
        <w:rPr>
          <w:rFonts w:ascii="Times New Roman" w:hAnsi="Times New Roman"/>
          <w:b/>
          <w:bCs/>
          <w:i/>
          <w:sz w:val="24"/>
          <w:szCs w:val="24"/>
        </w:rPr>
        <w:t xml:space="preserve">. </w:t>
      </w:r>
    </w:p>
    <w:p w14:paraId="19EECE90" w14:textId="42F34E00" w:rsidR="005C4367" w:rsidRDefault="00D673C3" w:rsidP="002C17F1">
      <w:pPr>
        <w:tabs>
          <w:tab w:val="left" w:pos="1957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358179EE" w14:textId="41B3B166" w:rsidR="00D1028E" w:rsidRDefault="00F23140" w:rsidP="00F93B99">
      <w:pPr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5895350" wp14:editId="504DC4C7">
                <wp:simplePos x="0" y="0"/>
                <wp:positionH relativeFrom="column">
                  <wp:posOffset>2067288</wp:posOffset>
                </wp:positionH>
                <wp:positionV relativeFrom="paragraph">
                  <wp:posOffset>1824990</wp:posOffset>
                </wp:positionV>
                <wp:extent cx="462280" cy="26670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28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D37274" w14:textId="730DD322" w:rsidR="00F23140" w:rsidRPr="00F23140" w:rsidRDefault="00F23140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F2314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95350" id="Text Box 34" o:spid="_x0000_s1028" type="#_x0000_t202" style="position:absolute;margin-left:162.8pt;margin-top:143.7pt;width:36.4pt;height:21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" filled="f" stroked="f" strokeweight=".5pt">
                <v:textbox>
                  <w:txbxContent>
                    <w:p w14:paraId="58D37274" w14:textId="730DD322" w:rsidR="00F23140" w:rsidRPr="00F23140" w:rsidRDefault="00F23140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F2314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No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8026C6" wp14:editId="5282F26A">
                <wp:simplePos x="0" y="0"/>
                <wp:positionH relativeFrom="column">
                  <wp:posOffset>1999343</wp:posOffset>
                </wp:positionH>
                <wp:positionV relativeFrom="paragraph">
                  <wp:posOffset>1911985</wp:posOffset>
                </wp:positionV>
                <wp:extent cx="90805" cy="90805"/>
                <wp:effectExtent l="0" t="0" r="23495" b="23495"/>
                <wp:wrapNone/>
                <wp:docPr id="1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623BA4" id="Rectangle 3" o:spid="_x0000_s1026" style="position:absolute;margin-left:157.45pt;margin-top:150.55pt;width:7.15pt;height:7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"/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C3D2FD1" wp14:editId="049AAA79">
                <wp:simplePos x="0" y="0"/>
                <wp:positionH relativeFrom="column">
                  <wp:posOffset>1600200</wp:posOffset>
                </wp:positionH>
                <wp:positionV relativeFrom="paragraph">
                  <wp:posOffset>1813560</wp:posOffset>
                </wp:positionV>
                <wp:extent cx="451757" cy="315686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757" cy="3156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A227E0" w14:textId="299A905F" w:rsidR="003E1CB6" w:rsidRPr="003E1CB6" w:rsidRDefault="003E1CB6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3E1CB6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Y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D2FD1" id="Text Box 33" o:spid="_x0000_s1029" type="#_x0000_t202" style="position:absolute;margin-left:126pt;margin-top:142.8pt;width:35.55pt;height:24.8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" filled="f" stroked="f" strokeweight=".5pt">
                <v:textbox>
                  <w:txbxContent>
                    <w:p w14:paraId="12A227E0" w14:textId="299A905F" w:rsidR="003E1CB6" w:rsidRPr="003E1CB6" w:rsidRDefault="003E1CB6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3E1CB6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Yes </w:t>
                      </w:r>
                    </w:p>
                  </w:txbxContent>
                </v:textbox>
              </v:shape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B3592B5" wp14:editId="3C8A8EE4">
                <wp:simplePos x="0" y="0"/>
                <wp:positionH relativeFrom="column">
                  <wp:posOffset>1548130</wp:posOffset>
                </wp:positionH>
                <wp:positionV relativeFrom="paragraph">
                  <wp:posOffset>1924050</wp:posOffset>
                </wp:positionV>
                <wp:extent cx="90805" cy="90805"/>
                <wp:effectExtent l="0" t="0" r="23495" b="2349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5599B2" id="Rectangle 3" o:spid="_x0000_s1026" style="position:absolute;margin-left:121.9pt;margin-top:151.5pt;width:7.15pt;height:7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"/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90AA627" wp14:editId="2A989DBE">
                <wp:simplePos x="0" y="0"/>
                <wp:positionH relativeFrom="column">
                  <wp:posOffset>3539490</wp:posOffset>
                </wp:positionH>
                <wp:positionV relativeFrom="paragraph">
                  <wp:posOffset>2223770</wp:posOffset>
                </wp:positionV>
                <wp:extent cx="90805" cy="90805"/>
                <wp:effectExtent l="0" t="0" r="23495" b="23495"/>
                <wp:wrapNone/>
                <wp:docPr id="2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0F8EFA" id="Rectangle 3" o:spid="_x0000_s1026" style="position:absolute;margin-left:278.7pt;margin-top:175.1pt;width:7.15pt;height:7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"/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B1D5406" wp14:editId="3BE83E7E">
                <wp:simplePos x="0" y="0"/>
                <wp:positionH relativeFrom="column">
                  <wp:posOffset>3616325</wp:posOffset>
                </wp:positionH>
                <wp:positionV relativeFrom="paragraph">
                  <wp:posOffset>2129790</wp:posOffset>
                </wp:positionV>
                <wp:extent cx="948690" cy="262890"/>
                <wp:effectExtent l="0" t="0" r="0" b="381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869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01A89C" w14:textId="510A1A38" w:rsidR="00DE4B22" w:rsidRPr="00DE4B22" w:rsidRDefault="00DE4B22" w:rsidP="00DE4B2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No </w:t>
                            </w:r>
                            <w:r w:rsidRPr="00DE4B2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1D5406" id="Text Box 24" o:spid="_x0000_s1030" type="#_x0000_t202" style="position:absolute;margin-left:284.75pt;margin-top:167.7pt;width:74.7pt;height:20.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" filled="f" stroked="f" strokeweight=".5pt">
                <v:textbox>
                  <w:txbxContent>
                    <w:p w14:paraId="3201A89C" w14:textId="510A1A38" w:rsidR="00DE4B22" w:rsidRPr="00DE4B22" w:rsidRDefault="00DE4B22" w:rsidP="00DE4B2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No </w:t>
                      </w:r>
                      <w:r w:rsidRPr="00DE4B22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35ACC5" wp14:editId="57B231A7">
                <wp:simplePos x="0" y="0"/>
                <wp:positionH relativeFrom="column">
                  <wp:posOffset>3141980</wp:posOffset>
                </wp:positionH>
                <wp:positionV relativeFrom="paragraph">
                  <wp:posOffset>2127250</wp:posOffset>
                </wp:positionV>
                <wp:extent cx="948690" cy="262890"/>
                <wp:effectExtent l="0" t="0" r="0" b="381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869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8A76F4" w14:textId="5C5672BB" w:rsidR="00DE4B22" w:rsidRPr="00DE4B22" w:rsidRDefault="00DE4B2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E4B2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Y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35ACC5" id="Text Box 17" o:spid="_x0000_s1031" type="#_x0000_t202" style="position:absolute;margin-left:247.4pt;margin-top:167.5pt;width:74.7pt;height:20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" filled="f" stroked="f" strokeweight=".5pt">
                <v:textbox>
                  <w:txbxContent>
                    <w:p w14:paraId="2F8A76F4" w14:textId="5C5672BB" w:rsidR="00DE4B22" w:rsidRPr="00DE4B22" w:rsidRDefault="00DE4B2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DE4B22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Yes </w:t>
                      </w:r>
                    </w:p>
                  </w:txbxContent>
                </v:textbox>
              </v:shape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BA7494" wp14:editId="6A27B140">
                <wp:simplePos x="0" y="0"/>
                <wp:positionH relativeFrom="column">
                  <wp:posOffset>3072130</wp:posOffset>
                </wp:positionH>
                <wp:positionV relativeFrom="paragraph">
                  <wp:posOffset>2225040</wp:posOffset>
                </wp:positionV>
                <wp:extent cx="90805" cy="90805"/>
                <wp:effectExtent l="0" t="0" r="23495" b="23495"/>
                <wp:wrapNone/>
                <wp:docPr id="2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B9082" id="Rectangle 3" o:spid="_x0000_s1026" style="position:absolute;margin-left:241.9pt;margin-top:175.2pt;width:7.15pt;height:7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"/>
            </w:pict>
          </mc:Fallback>
        </mc:AlternateContent>
      </w:r>
      <w:r w:rsidR="003E1CB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2E3F6833" wp14:editId="0FC7DF6F">
                <wp:simplePos x="0" y="0"/>
                <wp:positionH relativeFrom="margin">
                  <wp:posOffset>-476250</wp:posOffset>
                </wp:positionH>
                <wp:positionV relativeFrom="paragraph">
                  <wp:posOffset>4785360</wp:posOffset>
                </wp:positionV>
                <wp:extent cx="6991350" cy="1943100"/>
                <wp:effectExtent l="0" t="0" r="19050" b="1905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135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58FDF" w14:textId="2BBE0A7F" w:rsidR="009C3D69" w:rsidRPr="009C3D69" w:rsidRDefault="009C3D69" w:rsidP="009C3D69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9C3D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s the youth and/or family involved with any state agencies? </w:t>
                            </w:r>
                          </w:p>
                          <w:p w14:paraId="34A5760A" w14:textId="71ABCE59" w:rsidR="009C3D69" w:rsidRDefault="009C3D69" w:rsidP="003E1CB6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9C3D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(DCF, DMH, DYS, DSS, legal involvement)</w:t>
                            </w:r>
                          </w:p>
                          <w:p w14:paraId="67182B8F" w14:textId="77777777" w:rsidR="003E1CB6" w:rsidRPr="003E1CB6" w:rsidRDefault="003E1CB6" w:rsidP="003E1CB6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658DB3E" w14:textId="77777777" w:rsidR="009C3D69" w:rsidRDefault="009C3D69" w:rsidP="009C3D69"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 xml:space="preserve">State Agency Requirements and Expectations of the Client:  </w:t>
                            </w:r>
                          </w:p>
                          <w:p w14:paraId="461C11C8" w14:textId="77777777" w:rsidR="009C3D69" w:rsidRDefault="009C3D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F6833" id="Text Box 26" o:spid="_x0000_s1032" type="#_x0000_t202" style="position:absolute;margin-left:-37.5pt;margin-top:376.8pt;width:550.5pt;height:153pt;z-index:-251615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">
                <v:textbox>
                  <w:txbxContent>
                    <w:p w14:paraId="34558FDF" w14:textId="2BBE0A7F" w:rsidR="009C3D69" w:rsidRPr="009C3D69" w:rsidRDefault="009C3D69" w:rsidP="009C3D69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9C3D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s the youth and/or family involved with any state agencies? </w:t>
                      </w:r>
                    </w:p>
                    <w:p w14:paraId="34A5760A" w14:textId="71ABCE59" w:rsidR="009C3D69" w:rsidRDefault="009C3D69" w:rsidP="003E1CB6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9C3D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(DCF, DMH, DYS, DSS, legal involvement)</w:t>
                      </w:r>
                    </w:p>
                    <w:p w14:paraId="67182B8F" w14:textId="77777777" w:rsidR="003E1CB6" w:rsidRPr="003E1CB6" w:rsidRDefault="003E1CB6" w:rsidP="003E1CB6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658DB3E" w14:textId="77777777" w:rsidR="009C3D69" w:rsidRDefault="009C3D69" w:rsidP="009C3D69">
                      <w:r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 xml:space="preserve">State Agency Requirements and Expectations of the Client:  </w:t>
                      </w:r>
                    </w:p>
                    <w:p w14:paraId="461C11C8" w14:textId="77777777" w:rsidR="009C3D69" w:rsidRDefault="009C3D69"/>
                  </w:txbxContent>
                </v:textbox>
                <w10:wrap anchorx="margin"/>
              </v:shape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63700AD6" wp14:editId="01D3707B">
                <wp:simplePos x="0" y="0"/>
                <wp:positionH relativeFrom="margin">
                  <wp:posOffset>-476250</wp:posOffset>
                </wp:positionH>
                <wp:positionV relativeFrom="paragraph">
                  <wp:posOffset>3613785</wp:posOffset>
                </wp:positionV>
                <wp:extent cx="6991350" cy="972820"/>
                <wp:effectExtent l="0" t="0" r="19050" b="18415"/>
                <wp:wrapTight wrapText="bothSides">
                  <wp:wrapPolygon edited="0">
                    <wp:start x="0" y="0"/>
                    <wp:lineTo x="0" y="21586"/>
                    <wp:lineTo x="21600" y="21586"/>
                    <wp:lineTo x="21600" y="0"/>
                    <wp:lineTo x="0" y="0"/>
                  </wp:wrapPolygon>
                </wp:wrapTight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1350" cy="972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0F922" w14:textId="144F78DA" w:rsidR="00B27F97" w:rsidRPr="00B27F97" w:rsidRDefault="00B27F9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B27F97"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>REFERRED BY:</w:t>
                            </w:r>
                            <w:r w:rsidRPr="00B27F9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DE4B2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FCR Program</w:t>
                            </w:r>
                            <w:r w:rsidR="005F717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: _______________________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O</w:t>
                            </w:r>
                            <w:r w:rsidR="00DE4B2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utside Agency</w:t>
                            </w:r>
                            <w:r w:rsidR="005F717E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______________________</w:t>
                            </w:r>
                          </w:p>
                          <w:p w14:paraId="47C27487" w14:textId="364AAF59" w:rsidR="00B27F97" w:rsidRDefault="00B27F9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ame: ______________________________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 Role: ________________________________</w:t>
                            </w:r>
                          </w:p>
                          <w:p w14:paraId="09FD3D88" w14:textId="2543A50D" w:rsidR="00B27F97" w:rsidRPr="00B27F97" w:rsidRDefault="00D673C3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rogram/</w:t>
                            </w:r>
                            <w:r w:rsidR="00B27F9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gency: ____________________Direct Phone: ______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</w:t>
                            </w:r>
                            <w:r w:rsidR="00B27F9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mail</w:t>
                            </w:r>
                            <w:r w:rsidR="00B27F9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____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</w:t>
                            </w:r>
                            <w:r w:rsidR="00B27F9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700AD6" id="Text Box 10" o:spid="_x0000_s1033" type="#_x0000_t202" style="position:absolute;margin-left:-37.5pt;margin-top:284.55pt;width:550.5pt;height:76.6pt;z-index:-2516520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">
                <v:textbox style="mso-fit-shape-to-text:t">
                  <w:txbxContent>
                    <w:p w14:paraId="6EE0F922" w14:textId="144F78DA" w:rsidR="00B27F97" w:rsidRPr="00B27F97" w:rsidRDefault="00B27F9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B27F97"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>REFERRED BY:</w:t>
                      </w:r>
                      <w:r w:rsidRPr="00B27F97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   </w:t>
                      </w:r>
                      <w:r w:rsidR="00DE4B2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FCR Program</w:t>
                      </w:r>
                      <w:r w:rsidR="005F717E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: _______________________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O</w:t>
                      </w:r>
                      <w:r w:rsidR="00DE4B22">
                        <w:rPr>
                          <w:rFonts w:ascii="Times New Roman" w:hAnsi="Times New Roman"/>
                          <w:sz w:val="24"/>
                          <w:szCs w:val="24"/>
                        </w:rPr>
                        <w:t>utside Agency</w:t>
                      </w:r>
                      <w:r w:rsidR="005F717E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______________________</w:t>
                      </w:r>
                    </w:p>
                    <w:p w14:paraId="47C27487" w14:textId="364AAF59" w:rsidR="00B27F97" w:rsidRDefault="00B27F9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ame: ______________________________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 Role: ________________________________</w:t>
                      </w:r>
                    </w:p>
                    <w:p w14:paraId="09FD3D88" w14:textId="2543A50D" w:rsidR="00B27F97" w:rsidRPr="00B27F97" w:rsidRDefault="00D673C3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rogram/</w:t>
                      </w:r>
                      <w:r w:rsidR="00B27F97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gency: ____________________Direct Phone: ______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</w:t>
                      </w:r>
                      <w:r w:rsidR="00B27F97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Email</w:t>
                      </w:r>
                      <w:r w:rsidR="00B27F97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____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</w:t>
                      </w:r>
                      <w:r w:rsidR="00B27F97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_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3E1CB6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5C5C9A64" wp14:editId="278ED948">
                <wp:simplePos x="0" y="0"/>
                <wp:positionH relativeFrom="margin">
                  <wp:posOffset>-487680</wp:posOffset>
                </wp:positionH>
                <wp:positionV relativeFrom="paragraph">
                  <wp:posOffset>374650</wp:posOffset>
                </wp:positionV>
                <wp:extent cx="6991350" cy="30289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1350" cy="3028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50B58B" w14:textId="77777777" w:rsidR="005560B6" w:rsidRDefault="005560B6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560B6"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>CLIENT INFORMATION</w:t>
                            </w:r>
                          </w:p>
                          <w:p w14:paraId="23515496" w14:textId="2C64CA3B" w:rsidR="005560B6" w:rsidRDefault="005560B6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Name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___________________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_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 DOB: ________________ Age: ____________</w:t>
                            </w:r>
                          </w:p>
                          <w:p w14:paraId="0226D616" w14:textId="73DC7D9E" w:rsidR="00412BE1" w:rsidRDefault="00412BE1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ddress: _________________________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</w:t>
                            </w:r>
                            <w:r w:rsidR="009C3D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City: 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_______ 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Gender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______________</w:t>
                            </w:r>
                          </w:p>
                          <w:p w14:paraId="26EFCA6F" w14:textId="362A0441" w:rsidR="00412BE1" w:rsidRDefault="006F025A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hone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___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 Alt. Phone: __________________</w:t>
                            </w:r>
                            <w:r w:rsidR="00AE310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Times </w:t>
                            </w:r>
                            <w:r w:rsidR="009C3D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vailable: _</w:t>
                            </w:r>
                            <w:r w:rsidR="00AE310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_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____</w:t>
                            </w:r>
                          </w:p>
                          <w:p w14:paraId="070A3E1C" w14:textId="3F34C721" w:rsidR="006571D7" w:rsidRDefault="006571D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Pronouns/Preferred Name: 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______________________</w:t>
                            </w:r>
                            <w:r w:rsidR="006F025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</w:t>
                            </w:r>
                          </w:p>
                          <w:p w14:paraId="210F8E2F" w14:textId="454278C4" w:rsidR="00412BE1" w:rsidRDefault="006571D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Is it safe to leave a voicemail? 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F96EE5A" w14:textId="7708DAED" w:rsidR="006571D7" w:rsidRDefault="006571D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Did the client give the DV permission to contact them? </w:t>
                            </w:r>
                          </w:p>
                          <w:p w14:paraId="19A1E23D" w14:textId="19BF93CE" w:rsidR="00412BE1" w:rsidRDefault="00DE4B2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afest time</w:t>
                            </w:r>
                            <w:r w:rsidR="00D673C3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/days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to contac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client</w:t>
                            </w:r>
                            <w:r w:rsidR="00412BE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: _________________________________</w:t>
                            </w:r>
                          </w:p>
                          <w:p w14:paraId="6595F6C3" w14:textId="5973AF33" w:rsidR="00D673C3" w:rsidRDefault="00D673C3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re there any special instructions while leaving a voicemail? _______________________</w:t>
                            </w:r>
                            <w:r w:rsidR="009C3D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__________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</w:t>
                            </w:r>
                          </w:p>
                          <w:p w14:paraId="2113DDBF" w14:textId="7BFCD92E" w:rsidR="005C4367" w:rsidRPr="005C4367" w:rsidRDefault="005C4367" w:rsidP="005C436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5C436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thnicity: _______________________________</w:t>
                            </w:r>
                            <w:r w:rsidR="009C3D69" w:rsidRPr="005C436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_</w:t>
                            </w:r>
                            <w:r w:rsidR="009C3D6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Primary</w:t>
                            </w:r>
                            <w:r w:rsidRPr="005C4367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Language: ___________________________</w:t>
                            </w:r>
                          </w:p>
                          <w:p w14:paraId="391DFDF1" w14:textId="4EA3E868" w:rsidR="005C4367" w:rsidRDefault="005C436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0117C02B" w14:textId="0733D1B2" w:rsidR="005C4367" w:rsidRDefault="005C436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6A004340" w14:textId="2720CC53" w:rsidR="005C4367" w:rsidRDefault="005C436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04B54AF" w14:textId="77777777" w:rsidR="005C4367" w:rsidRDefault="005C436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766099E1" w14:textId="77777777" w:rsidR="00DE4B22" w:rsidRPr="005560B6" w:rsidRDefault="00DE4B2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C9A64" id="Text Box 2" o:spid="_x0000_s1034" type="#_x0000_t202" style="position:absolute;margin-left:-38.4pt;margin-top:29.5pt;width:550.5pt;height:238.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">
                <v:textbox>
                  <w:txbxContent>
                    <w:p w14:paraId="3050B58B" w14:textId="77777777" w:rsidR="005560B6" w:rsidRDefault="005560B6">
                      <w:pPr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</w:pPr>
                      <w:r w:rsidRPr="005560B6"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>CLIENT INFORMATION</w:t>
                      </w:r>
                    </w:p>
                    <w:p w14:paraId="23515496" w14:textId="2C64CA3B" w:rsidR="005560B6" w:rsidRDefault="005560B6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Name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___________________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_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 DOB: ________________ Age: ____________</w:t>
                      </w:r>
                    </w:p>
                    <w:p w14:paraId="0226D616" w14:textId="73DC7D9E" w:rsidR="00412BE1" w:rsidRDefault="00412BE1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Address: _________________________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</w:t>
                      </w:r>
                      <w:r w:rsidR="009C3D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City: 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_______ 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Gender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______________</w:t>
                      </w:r>
                    </w:p>
                    <w:p w14:paraId="26EFCA6F" w14:textId="362A0441" w:rsidR="00412BE1" w:rsidRDefault="006F025A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Phone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___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 Alt. Phone: __________________</w:t>
                      </w:r>
                      <w:r w:rsidR="00AE310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Times </w:t>
                      </w:r>
                      <w:r w:rsidR="009C3D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vailable: _</w:t>
                      </w:r>
                      <w:r w:rsidR="00AE310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_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____</w:t>
                      </w:r>
                    </w:p>
                    <w:p w14:paraId="070A3E1C" w14:textId="3F34C721" w:rsidR="006571D7" w:rsidRDefault="006571D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Pronouns/Preferred Name: 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______________________</w:t>
                      </w:r>
                      <w:r w:rsidR="006F025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</w:t>
                      </w:r>
                    </w:p>
                    <w:p w14:paraId="210F8E2F" w14:textId="454278C4" w:rsidR="00412BE1" w:rsidRDefault="006571D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Is it safe to leave a voicemail? 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F96EE5A" w14:textId="7708DAED" w:rsidR="006571D7" w:rsidRDefault="006571D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Did the client give the DV permission to contact them? </w:t>
                      </w:r>
                    </w:p>
                    <w:p w14:paraId="19A1E23D" w14:textId="19BF93CE" w:rsidR="00412BE1" w:rsidRDefault="00DE4B2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Safest time</w:t>
                      </w:r>
                      <w:r w:rsidR="00D673C3">
                        <w:rPr>
                          <w:rFonts w:ascii="Times New Roman" w:hAnsi="Times New Roman"/>
                          <w:sz w:val="24"/>
                          <w:szCs w:val="24"/>
                        </w:rPr>
                        <w:t>s/days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to contac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client</w:t>
                      </w:r>
                      <w:r w:rsidR="00412BE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: _________________________________</w:t>
                      </w:r>
                    </w:p>
                    <w:p w14:paraId="6595F6C3" w14:textId="5973AF33" w:rsidR="00D673C3" w:rsidRDefault="00D673C3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Are there any special instructions while leaving a voicemail? _______________________</w:t>
                      </w:r>
                      <w:r w:rsidR="009C3D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__________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_</w:t>
                      </w:r>
                    </w:p>
                    <w:p w14:paraId="2113DDBF" w14:textId="7BFCD92E" w:rsidR="005C4367" w:rsidRPr="005C4367" w:rsidRDefault="005C4367" w:rsidP="005C436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5C4367">
                        <w:rPr>
                          <w:rFonts w:ascii="Times New Roman" w:hAnsi="Times New Roman"/>
                          <w:sz w:val="24"/>
                          <w:szCs w:val="24"/>
                        </w:rPr>
                        <w:t>Ethnicity: _______________________________</w:t>
                      </w:r>
                      <w:r w:rsidR="009C3D69" w:rsidRPr="005C4367">
                        <w:rPr>
                          <w:rFonts w:ascii="Times New Roman" w:hAnsi="Times New Roman"/>
                          <w:sz w:val="24"/>
                          <w:szCs w:val="24"/>
                        </w:rPr>
                        <w:t>_</w:t>
                      </w:r>
                      <w:r w:rsidR="009C3D69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Primary</w:t>
                      </w:r>
                      <w:r w:rsidRPr="005C4367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Language: ___________________________</w:t>
                      </w:r>
                    </w:p>
                    <w:p w14:paraId="391DFDF1" w14:textId="4EA3E868" w:rsidR="005C4367" w:rsidRDefault="005C436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0117C02B" w14:textId="0733D1B2" w:rsidR="005C4367" w:rsidRDefault="005C436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6A004340" w14:textId="2720CC53" w:rsidR="005C4367" w:rsidRDefault="005C436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304B54AF" w14:textId="77777777" w:rsidR="005C4367" w:rsidRDefault="005C436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766099E1" w14:textId="77777777" w:rsidR="00DE4B22" w:rsidRPr="005560B6" w:rsidRDefault="00DE4B2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E9558ED" w14:textId="02912538" w:rsidR="00D1028E" w:rsidRDefault="00D1028E" w:rsidP="00F93B99">
      <w:pPr>
        <w:rPr>
          <w:rFonts w:ascii="Times New Roman" w:hAnsi="Times New Roman"/>
          <w:sz w:val="24"/>
          <w:szCs w:val="24"/>
        </w:rPr>
      </w:pPr>
    </w:p>
    <w:p w14:paraId="33E06EE6" w14:textId="52213F94" w:rsidR="00D1028E" w:rsidRDefault="00283BF2" w:rsidP="00F93B99">
      <w:pPr>
        <w:rPr>
          <w:rFonts w:ascii="Times New Roman" w:hAnsi="Times New Roman"/>
          <w:sz w:val="24"/>
          <w:szCs w:val="24"/>
        </w:rPr>
      </w:pPr>
      <w:r w:rsidRPr="00283BF2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5315413" wp14:editId="7CE0B447">
                <wp:simplePos x="0" y="0"/>
                <wp:positionH relativeFrom="column">
                  <wp:posOffset>3929380</wp:posOffset>
                </wp:positionH>
                <wp:positionV relativeFrom="paragraph">
                  <wp:posOffset>5715</wp:posOffset>
                </wp:positionV>
                <wp:extent cx="948690" cy="262890"/>
                <wp:effectExtent l="0" t="0" r="0" b="381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869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0ECF13" w14:textId="77777777" w:rsidR="00283BF2" w:rsidRPr="00DE4B22" w:rsidRDefault="00283BF2" w:rsidP="00283BF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No </w:t>
                            </w:r>
                            <w:r w:rsidRPr="00DE4B2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315413" id="Text Box 39" o:spid="_x0000_s1035" type="#_x0000_t202" style="position:absolute;margin-left:309.4pt;margin-top:.45pt;width:74.7pt;height:20.7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" filled="f" stroked="f" strokeweight=".5pt">
                <v:textbox>
                  <w:txbxContent>
                    <w:p w14:paraId="3B0ECF13" w14:textId="77777777" w:rsidR="00283BF2" w:rsidRPr="00DE4B22" w:rsidRDefault="00283BF2" w:rsidP="00283BF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No </w:t>
                      </w:r>
                      <w:r w:rsidRPr="00DE4B22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283BF2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FD6DD0F" wp14:editId="5D681454">
                <wp:simplePos x="0" y="0"/>
                <wp:positionH relativeFrom="column">
                  <wp:posOffset>3852727</wp:posOffset>
                </wp:positionH>
                <wp:positionV relativeFrom="paragraph">
                  <wp:posOffset>100058</wp:posOffset>
                </wp:positionV>
                <wp:extent cx="90805" cy="90805"/>
                <wp:effectExtent l="0" t="0" r="23495" b="23495"/>
                <wp:wrapNone/>
                <wp:docPr id="3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6C83A" id="Rectangle 3" o:spid="_x0000_s1026" style="position:absolute;margin-left:303.35pt;margin-top:7.9pt;width:7.15pt;height:7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"/>
            </w:pict>
          </mc:Fallback>
        </mc:AlternateContent>
      </w:r>
      <w:r w:rsidRPr="00283BF2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8D3F587" wp14:editId="167B6C33">
                <wp:simplePos x="0" y="0"/>
                <wp:positionH relativeFrom="column">
                  <wp:posOffset>3446145</wp:posOffset>
                </wp:positionH>
                <wp:positionV relativeFrom="paragraph">
                  <wp:posOffset>5715</wp:posOffset>
                </wp:positionV>
                <wp:extent cx="948690" cy="262890"/>
                <wp:effectExtent l="0" t="0" r="0" b="381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869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5F7EAC" w14:textId="77777777" w:rsidR="00283BF2" w:rsidRPr="00DE4B22" w:rsidRDefault="00283BF2" w:rsidP="00283BF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E4B22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Y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D3F587" id="Text Box 36" o:spid="_x0000_s1036" type="#_x0000_t202" style="position:absolute;margin-left:271.35pt;margin-top:.45pt;width:74.7pt;height:20.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" filled="f" stroked="f" strokeweight=".5pt">
                <v:textbox>
                  <w:txbxContent>
                    <w:p w14:paraId="0E5F7EAC" w14:textId="77777777" w:rsidR="00283BF2" w:rsidRPr="00DE4B22" w:rsidRDefault="00283BF2" w:rsidP="00283BF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DE4B22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Yes </w:t>
                      </w:r>
                    </w:p>
                  </w:txbxContent>
                </v:textbox>
              </v:shape>
            </w:pict>
          </mc:Fallback>
        </mc:AlternateContent>
      </w:r>
      <w:r w:rsidRPr="00283BF2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9934179" wp14:editId="4A7F7369">
                <wp:simplePos x="0" y="0"/>
                <wp:positionH relativeFrom="column">
                  <wp:posOffset>3376476</wp:posOffset>
                </wp:positionH>
                <wp:positionV relativeFrom="paragraph">
                  <wp:posOffset>103868</wp:posOffset>
                </wp:positionV>
                <wp:extent cx="90805" cy="90805"/>
                <wp:effectExtent l="0" t="0" r="23495" b="23495"/>
                <wp:wrapNone/>
                <wp:docPr id="3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2E1769" id="Rectangle 3" o:spid="_x0000_s1026" style="position:absolute;margin-left:265.85pt;margin-top:8.2pt;width:7.15pt;height:7.1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"/>
            </w:pict>
          </mc:Fallback>
        </mc:AlternateContent>
      </w:r>
    </w:p>
    <w:p w14:paraId="44490B2C" w14:textId="35053194" w:rsidR="009C3D69" w:rsidRDefault="009C3D69" w:rsidP="00F93B99">
      <w:pPr>
        <w:rPr>
          <w:rFonts w:ascii="Times New Roman" w:hAnsi="Times New Roman"/>
          <w:sz w:val="24"/>
          <w:szCs w:val="24"/>
        </w:rPr>
      </w:pPr>
    </w:p>
    <w:p w14:paraId="54478372" w14:textId="1A7E3327" w:rsidR="005F717E" w:rsidRDefault="005F717E" w:rsidP="00F93B99">
      <w:pPr>
        <w:rPr>
          <w:rFonts w:ascii="Times New Roman" w:hAnsi="Times New Roman"/>
          <w:sz w:val="24"/>
          <w:szCs w:val="24"/>
        </w:rPr>
      </w:pPr>
    </w:p>
    <w:p w14:paraId="04CD3AFA" w14:textId="3C54C831" w:rsidR="005F717E" w:rsidRDefault="009C3D69" w:rsidP="00F93B99">
      <w:pPr>
        <w:rPr>
          <w:rFonts w:ascii="Times New Roman" w:hAnsi="Times New Roman"/>
          <w:sz w:val="24"/>
          <w:szCs w:val="24"/>
        </w:rPr>
      </w:pPr>
      <w:r w:rsidRPr="002C17F1"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1" wp14:anchorId="1AE2820D" wp14:editId="1B90DB97">
            <wp:simplePos x="0" y="0"/>
            <wp:positionH relativeFrom="margin">
              <wp:align>right</wp:align>
            </wp:positionH>
            <wp:positionV relativeFrom="paragraph">
              <wp:posOffset>7402830</wp:posOffset>
            </wp:positionV>
            <wp:extent cx="5943600" cy="581025"/>
            <wp:effectExtent l="0" t="0" r="0" b="0"/>
            <wp:wrapThrough wrapText="bothSides">
              <wp:wrapPolygon edited="0">
                <wp:start x="0" y="4249"/>
                <wp:lineTo x="0" y="8498"/>
                <wp:lineTo x="2562" y="17705"/>
                <wp:lineTo x="3046" y="17705"/>
                <wp:lineTo x="17308" y="16289"/>
                <wp:lineTo x="21531" y="14164"/>
                <wp:lineTo x="21531" y="4249"/>
                <wp:lineTo x="0" y="4249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C56008A" wp14:editId="35E4D8EE">
                <wp:simplePos x="0" y="0"/>
                <wp:positionH relativeFrom="margin">
                  <wp:align>center</wp:align>
                </wp:positionH>
                <wp:positionV relativeFrom="paragraph">
                  <wp:posOffset>3630295</wp:posOffset>
                </wp:positionV>
                <wp:extent cx="6934200" cy="3390900"/>
                <wp:effectExtent l="0" t="0" r="19050" b="19050"/>
                <wp:wrapSquare wrapText="bothSides"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339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F05FE" w14:textId="5FC4B8F1" w:rsidR="00372E2A" w:rsidRDefault="00D673C3"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 xml:space="preserve">Domestic Violence </w:t>
                            </w:r>
                            <w:r w:rsidR="005F717E"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 xml:space="preserve">Advocacy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>Needs</w:t>
                            </w:r>
                            <w:r w:rsidR="005C4367"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 xml:space="preserve"> Identified by Clien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6008A" id="Text Box 7" o:spid="_x0000_s1037" type="#_x0000_t202" style="position:absolute;margin-left:0;margin-top:285.85pt;width:546pt;height:267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">
                <v:textbox>
                  <w:txbxContent>
                    <w:p w14:paraId="50DF05FE" w14:textId="5FC4B8F1" w:rsidR="00372E2A" w:rsidRDefault="00D673C3">
                      <w:r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 xml:space="preserve">Domestic Violence </w:t>
                      </w:r>
                      <w:r w:rsidR="005F717E"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 xml:space="preserve">Advocacy 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>Needs</w:t>
                      </w:r>
                      <w:r w:rsidR="005C4367"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 xml:space="preserve"> Identified by Client</w:t>
                      </w:r>
                      <w:r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 xml:space="preserve">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8F36427" wp14:editId="4A85356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953250" cy="3392424"/>
                <wp:effectExtent l="0" t="0" r="19050" b="17780"/>
                <wp:wrapTopAndBottom/>
                <wp:docPr id="1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33924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47A3AB" w14:textId="4A8EE40B" w:rsidR="009C2E12" w:rsidRDefault="005C4367" w:rsidP="009C2E12"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  <w:u w:val="single"/>
                              </w:rPr>
                              <w:t xml:space="preserve">Any additional information from provider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36427" id="Text Box 6" o:spid="_x0000_s1038" type="#_x0000_t202" style="position:absolute;margin-left:0;margin-top:0;width:547.5pt;height:267.1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">
                <v:textbox>
                  <w:txbxContent>
                    <w:p w14:paraId="2C47A3AB" w14:textId="4A8EE40B" w:rsidR="009C2E12" w:rsidRDefault="005C4367" w:rsidP="009C2E12">
                      <w:r>
                        <w:rPr>
                          <w:rFonts w:ascii="Times New Roman" w:hAnsi="Times New Roman"/>
                          <w:sz w:val="24"/>
                          <w:szCs w:val="24"/>
                          <w:u w:val="single"/>
                        </w:rPr>
                        <w:t xml:space="preserve">Any additional information from provider?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sectPr w:rsidR="005F717E" w:rsidSect="00153C58">
      <w:headerReference w:type="default" r:id="rId8"/>
      <w:pgSz w:w="12240" w:h="15840"/>
      <w:pgMar w:top="1440" w:right="1440" w:bottom="72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C2F49" w14:textId="77777777" w:rsidR="00B26ACE" w:rsidRDefault="00B26ACE" w:rsidP="00F93B99">
      <w:pPr>
        <w:spacing w:after="0" w:line="240" w:lineRule="auto"/>
      </w:pPr>
      <w:r>
        <w:separator/>
      </w:r>
    </w:p>
  </w:endnote>
  <w:endnote w:type="continuationSeparator" w:id="0">
    <w:p w14:paraId="21E6403B" w14:textId="77777777" w:rsidR="00B26ACE" w:rsidRDefault="00B26ACE" w:rsidP="00F93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7816D" w14:textId="77777777" w:rsidR="00B26ACE" w:rsidRDefault="00B26ACE" w:rsidP="00F93B99">
      <w:pPr>
        <w:spacing w:after="0" w:line="240" w:lineRule="auto"/>
      </w:pPr>
      <w:r>
        <w:separator/>
      </w:r>
    </w:p>
  </w:footnote>
  <w:footnote w:type="continuationSeparator" w:id="0">
    <w:p w14:paraId="79175184" w14:textId="77777777" w:rsidR="00B26ACE" w:rsidRDefault="00B26ACE" w:rsidP="00F93B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D393F" w14:textId="3EEBEA40" w:rsidR="00F93B99" w:rsidRDefault="00D673C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867D20" wp14:editId="4B0204D4">
              <wp:simplePos x="0" y="0"/>
              <wp:positionH relativeFrom="column">
                <wp:posOffset>2068879</wp:posOffset>
              </wp:positionH>
              <wp:positionV relativeFrom="paragraph">
                <wp:posOffset>-193236</wp:posOffset>
              </wp:positionV>
              <wp:extent cx="3071446" cy="738553"/>
              <wp:effectExtent l="0" t="0" r="0" b="4445"/>
              <wp:wrapNone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1446" cy="73855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A52BA1C" w14:textId="77777777" w:rsidR="00D673C3" w:rsidRDefault="00D673C3" w:rsidP="00D673C3">
                          <w:pPr>
                            <w:pStyle w:val="Header"/>
                            <w:jc w:val="center"/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Family and Community Resources, Inc.</w:t>
                          </w:r>
                        </w:p>
                        <w:p w14:paraId="02BAA582" w14:textId="77777777" w:rsidR="00D673C3" w:rsidRDefault="00D673C3" w:rsidP="00D673C3">
                          <w:pPr>
                            <w:pStyle w:val="Header"/>
                            <w:jc w:val="center"/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18 Newton Street, Brockton MA 02301</w:t>
                          </w:r>
                        </w:p>
                        <w:p w14:paraId="5FCCA8D6" w14:textId="77777777" w:rsidR="001E0D13" w:rsidRDefault="00D673C3" w:rsidP="00D673C3">
                          <w:pPr>
                            <w:pStyle w:val="Header"/>
                            <w:jc w:val="center"/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T: (508) 583-6498 F: (508) 583-3775 </w:t>
                          </w:r>
                        </w:p>
                        <w:p w14:paraId="4D6C1DD4" w14:textId="2FE78456" w:rsidR="00D673C3" w:rsidRPr="00F93B99" w:rsidRDefault="00D673C3" w:rsidP="00D673C3">
                          <w:pPr>
                            <w:pStyle w:val="Header"/>
                            <w:jc w:val="center"/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www.FCR-MA.org</w:t>
                          </w:r>
                        </w:p>
                        <w:p w14:paraId="1FFA20CB" w14:textId="77777777" w:rsidR="00D673C3" w:rsidRDefault="00D673C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867D20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39" type="#_x0000_t202" style="position:absolute;margin-left:162.9pt;margin-top:-15.2pt;width:241.85pt;height:58.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" fillcolor="white [3201]" stroked="f" strokeweight=".5pt">
              <v:textbox>
                <w:txbxContent>
                  <w:p w14:paraId="6A52BA1C" w14:textId="77777777" w:rsidR="00D673C3" w:rsidRDefault="00D673C3" w:rsidP="00D673C3">
                    <w:pPr>
                      <w:pStyle w:val="Header"/>
                      <w:jc w:val="center"/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Family and Community Resources, Inc.</w:t>
                    </w:r>
                  </w:p>
                  <w:p w14:paraId="02BAA582" w14:textId="77777777" w:rsidR="00D673C3" w:rsidRDefault="00D673C3" w:rsidP="00D673C3">
                    <w:pPr>
                      <w:pStyle w:val="Header"/>
                      <w:jc w:val="center"/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18 Newton Street, Brockton MA 02301</w:t>
                    </w:r>
                  </w:p>
                  <w:p w14:paraId="5FCCA8D6" w14:textId="77777777" w:rsidR="001E0D13" w:rsidRDefault="00D673C3" w:rsidP="00D673C3">
                    <w:pPr>
                      <w:pStyle w:val="Header"/>
                      <w:jc w:val="center"/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T: (508) 583-6498 F: (508) 583-3775 </w:t>
                    </w:r>
                  </w:p>
                  <w:p w14:paraId="4D6C1DD4" w14:textId="2FE78456" w:rsidR="00D673C3" w:rsidRPr="00F93B99" w:rsidRDefault="00D673C3" w:rsidP="00D673C3">
                    <w:pPr>
                      <w:pStyle w:val="Header"/>
                      <w:jc w:val="center"/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www.FCR-MA.org</w:t>
                    </w:r>
                  </w:p>
                  <w:p w14:paraId="1FFA20CB" w14:textId="77777777" w:rsidR="00D673C3" w:rsidRDefault="00D673C3"/>
                </w:txbxContent>
              </v:textbox>
            </v:shape>
          </w:pict>
        </mc:Fallback>
      </mc:AlternateContent>
    </w:r>
    <w:r w:rsidR="00036709">
      <w:rPr>
        <w:noProof/>
      </w:rPr>
      <w:drawing>
        <wp:anchor distT="0" distB="0" distL="114300" distR="114300" simplePos="0" relativeHeight="251658240" behindDoc="0" locked="0" layoutInCell="1" allowOverlap="1" wp14:anchorId="56FB3CEA" wp14:editId="0C095202">
          <wp:simplePos x="0" y="0"/>
          <wp:positionH relativeFrom="column">
            <wp:posOffset>838102</wp:posOffset>
          </wp:positionH>
          <wp:positionV relativeFrom="paragraph">
            <wp:posOffset>-258493</wp:posOffset>
          </wp:positionV>
          <wp:extent cx="1050925" cy="713105"/>
          <wp:effectExtent l="0" t="0" r="0" b="0"/>
          <wp:wrapNone/>
          <wp:docPr id="1" name="Picture 1" descr="https://origin.ih.constantcontact.com/fs081/1102289378641/img/6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origin.ih.constantcontact.com/fs081/1102289378641/img/6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0925" cy="71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2659F59D" w14:textId="77777777" w:rsidR="00F93B99" w:rsidRDefault="00F93B99" w:rsidP="00F93B99">
    <w:pPr>
      <w:pStyle w:val="Header"/>
      <w:jc w:val="center"/>
    </w:pPr>
  </w:p>
  <w:p w14:paraId="643045B3" w14:textId="77777777" w:rsidR="00F93B99" w:rsidRDefault="00F93B99" w:rsidP="00F93B99">
    <w:pPr>
      <w:pStyle w:val="Header"/>
      <w:jc w:val="center"/>
      <w:rPr>
        <w:rFonts w:ascii="Times New Roman" w:hAnsi="Times New Roman"/>
        <w:sz w:val="20"/>
        <w:szCs w:val="20"/>
      </w:rPr>
    </w:pPr>
  </w:p>
  <w:p w14:paraId="6B2058BC" w14:textId="1F6880B6" w:rsidR="00F93B99" w:rsidRPr="00F93B99" w:rsidRDefault="00F93B99" w:rsidP="00F93B99">
    <w:pPr>
      <w:pStyle w:val="Header"/>
      <w:jc w:val="center"/>
      <w:rPr>
        <w:rFonts w:ascii="Times New Roman" w:hAnsi="Times New Roman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ytDQ3tjQyNDI0NTdS0lEKTi0uzszPAykwrgUAtDRqYywAAAA="/>
  </w:docVars>
  <w:rsids>
    <w:rsidRoot w:val="00F93B99"/>
    <w:rsid w:val="00003970"/>
    <w:rsid w:val="000354CB"/>
    <w:rsid w:val="00036709"/>
    <w:rsid w:val="000C700E"/>
    <w:rsid w:val="00104BDB"/>
    <w:rsid w:val="00116CD4"/>
    <w:rsid w:val="00153C58"/>
    <w:rsid w:val="00173743"/>
    <w:rsid w:val="001756BE"/>
    <w:rsid w:val="00175D9B"/>
    <w:rsid w:val="00197171"/>
    <w:rsid w:val="001D4C4B"/>
    <w:rsid w:val="001E0D13"/>
    <w:rsid w:val="001E3429"/>
    <w:rsid w:val="00273419"/>
    <w:rsid w:val="00283BF2"/>
    <w:rsid w:val="002A23E9"/>
    <w:rsid w:val="002C17F1"/>
    <w:rsid w:val="00372E2A"/>
    <w:rsid w:val="003E1CB6"/>
    <w:rsid w:val="00402821"/>
    <w:rsid w:val="00412BE1"/>
    <w:rsid w:val="00463747"/>
    <w:rsid w:val="00497EEE"/>
    <w:rsid w:val="004B49FB"/>
    <w:rsid w:val="004B7635"/>
    <w:rsid w:val="005560B6"/>
    <w:rsid w:val="00577DF1"/>
    <w:rsid w:val="005C4367"/>
    <w:rsid w:val="005F6325"/>
    <w:rsid w:val="005F717E"/>
    <w:rsid w:val="00630002"/>
    <w:rsid w:val="0063587D"/>
    <w:rsid w:val="006571D7"/>
    <w:rsid w:val="006D3565"/>
    <w:rsid w:val="006F025A"/>
    <w:rsid w:val="00713C63"/>
    <w:rsid w:val="0072509D"/>
    <w:rsid w:val="007802EB"/>
    <w:rsid w:val="008071D9"/>
    <w:rsid w:val="008810F4"/>
    <w:rsid w:val="008B6A67"/>
    <w:rsid w:val="008F7C8F"/>
    <w:rsid w:val="00910057"/>
    <w:rsid w:val="009B0652"/>
    <w:rsid w:val="009C2E12"/>
    <w:rsid w:val="009C3D69"/>
    <w:rsid w:val="009E0CFC"/>
    <w:rsid w:val="00AE3104"/>
    <w:rsid w:val="00B26ACE"/>
    <w:rsid w:val="00B27F97"/>
    <w:rsid w:val="00B61CDF"/>
    <w:rsid w:val="00BC1794"/>
    <w:rsid w:val="00C16888"/>
    <w:rsid w:val="00C5496A"/>
    <w:rsid w:val="00C956CE"/>
    <w:rsid w:val="00CC0709"/>
    <w:rsid w:val="00D1028E"/>
    <w:rsid w:val="00D349EE"/>
    <w:rsid w:val="00D673C3"/>
    <w:rsid w:val="00DE4B22"/>
    <w:rsid w:val="00E03906"/>
    <w:rsid w:val="00E410D6"/>
    <w:rsid w:val="00EA5BC2"/>
    <w:rsid w:val="00EB3A5D"/>
    <w:rsid w:val="00EE44FD"/>
    <w:rsid w:val="00F23140"/>
    <w:rsid w:val="00F424B6"/>
    <w:rsid w:val="00F61657"/>
    <w:rsid w:val="00F93B99"/>
    <w:rsid w:val="00FC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139538"/>
  <w14:defaultImageDpi w14:val="96"/>
  <w15:docId w15:val="{96E9B4F7-1E18-48C9-8408-2555568F8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93B99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93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93B99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D102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028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C3D69"/>
    <w:pPr>
      <w:spacing w:after="0" w:line="240" w:lineRule="auto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D8B57-5430-4B1A-9396-E67A5D9F9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</Words>
  <Characters>312</Characters>
  <Application>Microsoft Office Word</Application>
  <DocSecurity>0</DocSecurity>
  <Lines>1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 office</dc:creator>
  <cp:keywords/>
  <dc:description/>
  <cp:lastModifiedBy>Linda Siegel</cp:lastModifiedBy>
  <cp:revision>2</cp:revision>
  <cp:lastPrinted>2019-11-01T14:46:00Z</cp:lastPrinted>
  <dcterms:created xsi:type="dcterms:W3CDTF">2022-07-07T18:30:00Z</dcterms:created>
  <dcterms:modified xsi:type="dcterms:W3CDTF">2022-07-07T18:30:00Z</dcterms:modified>
</cp:coreProperties>
</file>